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3C3F" w:rsidRPr="00A23C3F" w:rsidRDefault="00A23C3F" w:rsidP="00A23C3F">
      <w:pPr>
        <w:jc w:val="center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bookmarkStart w:id="0" w:name="_GoBack"/>
      <w:bookmarkEnd w:id="0"/>
      <w:r w:rsidRPr="00A23C3F">
        <w:rPr>
          <w:rFonts w:ascii="Times New Roman" w:hAnsi="Times New Roman" w:cs="Times New Roman"/>
          <w:b/>
          <w:bCs/>
          <w:sz w:val="24"/>
          <w:szCs w:val="24"/>
          <w:u w:val="thick"/>
          <w:lang w:val="en-US"/>
        </w:rPr>
        <w:t xml:space="preserve">Engineering Graphics </w:t>
      </w:r>
      <w:proofErr w:type="gramStart"/>
      <w:r w:rsidRPr="00A23C3F">
        <w:rPr>
          <w:rFonts w:ascii="Times New Roman" w:hAnsi="Times New Roman" w:cs="Times New Roman"/>
          <w:b/>
          <w:bCs/>
          <w:sz w:val="24"/>
          <w:szCs w:val="24"/>
          <w:u w:val="thick"/>
          <w:lang w:val="en-US"/>
        </w:rPr>
        <w:t>( Course</w:t>
      </w:r>
      <w:proofErr w:type="gramEnd"/>
      <w:r w:rsidRPr="00A23C3F">
        <w:rPr>
          <w:rFonts w:ascii="Times New Roman" w:hAnsi="Times New Roman" w:cs="Times New Roman"/>
          <w:b/>
          <w:bCs/>
          <w:sz w:val="24"/>
          <w:szCs w:val="24"/>
          <w:u w:val="thick"/>
          <w:lang w:val="en-US"/>
        </w:rPr>
        <w:t>- 1-0-3)</w:t>
      </w:r>
    </w:p>
    <w:p w:rsidR="005170B3" w:rsidRPr="00A23C3F" w:rsidRDefault="00333754" w:rsidP="00A23C3F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A23C3F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Philosophy: </w:t>
      </w:r>
    </w:p>
    <w:p w:rsidR="005170B3" w:rsidRPr="00A23C3F" w:rsidRDefault="00333754" w:rsidP="00A23C3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23C3F">
        <w:rPr>
          <w:rFonts w:ascii="Times New Roman" w:hAnsi="Times New Roman" w:cs="Times New Roman"/>
          <w:sz w:val="24"/>
          <w:szCs w:val="24"/>
          <w:lang w:val="en-US"/>
        </w:rPr>
        <w:t>Drawing is the language of Engineers, Details of complex engineering components are better understood with the help of detailed drawing and sectional views</w:t>
      </w:r>
    </w:p>
    <w:p w:rsidR="005170B3" w:rsidRPr="00A23C3F" w:rsidRDefault="00333754" w:rsidP="00A23C3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23C3F">
        <w:rPr>
          <w:rFonts w:ascii="Times New Roman" w:hAnsi="Times New Roman" w:cs="Times New Roman"/>
          <w:sz w:val="24"/>
          <w:szCs w:val="24"/>
          <w:lang w:val="en-US"/>
        </w:rPr>
        <w:t>Development of computer aided design models is the first step in analysis and simulation of engineering components</w:t>
      </w:r>
    </w:p>
    <w:p w:rsidR="00A23C3F" w:rsidRPr="00A23C3F" w:rsidRDefault="00A23C3F" w:rsidP="00A23C3F">
      <w:pPr>
        <w:rPr>
          <w:rFonts w:ascii="Times New Roman" w:hAnsi="Times New Roman" w:cs="Times New Roman"/>
          <w:sz w:val="24"/>
          <w:szCs w:val="24"/>
        </w:rPr>
      </w:pPr>
      <w:r w:rsidRPr="00A23C3F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Objective of Course</w:t>
      </w:r>
      <w:r w:rsidRPr="00A23C3F">
        <w:rPr>
          <w:rFonts w:ascii="Times New Roman" w:hAnsi="Times New Roman" w:cs="Times New Roman"/>
          <w:sz w:val="24"/>
          <w:szCs w:val="24"/>
          <w:lang w:val="en-US"/>
        </w:rPr>
        <w:t>: To provide knowledge about the basic concepts of engineering drawing and the methods of generating Engineering drawing using CAD software</w:t>
      </w:r>
    </w:p>
    <w:tbl>
      <w:tblPr>
        <w:tblStyle w:val="PlainTable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5"/>
        <w:gridCol w:w="1955"/>
        <w:gridCol w:w="3662"/>
        <w:gridCol w:w="2800"/>
      </w:tblGrid>
      <w:tr w:rsidR="00333754" w:rsidRPr="00A23C3F" w:rsidTr="00A23C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ass No.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 of the topic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llabus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age in multi-disciplinary subjects </w:t>
            </w:r>
          </w:p>
        </w:tc>
      </w:tr>
      <w:tr w:rsidR="00333754" w:rsidRPr="00A23C3F" w:rsidTr="00A23C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roduction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dal</w:t>
            </w:r>
            <w:proofErr w:type="spellEnd"/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uidelines for Drawing, Lettering, Scale, Types of lines, 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rawing techniques and ISO conventions</w:t>
            </w:r>
          </w:p>
        </w:tc>
      </w:tr>
      <w:tr w:rsidR="00333754" w:rsidRPr="00A23C3F" w:rsidTr="00A23C3F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urves used in engineering practices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ic sections, Cycloid, Involute, Spiral</w:t>
            </w:r>
          </w:p>
        </w:tc>
        <w:tc>
          <w:tcPr>
            <w:tcW w:w="0" w:type="auto"/>
            <w:hideMark/>
          </w:tcPr>
          <w:p w:rsidR="00A23C3F" w:rsidRPr="00A23C3F" w:rsidRDefault="00A23C3F" w:rsidP="003337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ines for </w:t>
            </w:r>
            <w:proofErr w:type="spellStart"/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g</w:t>
            </w:r>
            <w:proofErr w:type="spellEnd"/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rawing,</w:t>
            </w:r>
          </w:p>
          <w:p w:rsidR="00A23C3F" w:rsidRPr="00A23C3F" w:rsidRDefault="00A23C3F" w:rsidP="003337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ic section- Structure, components</w:t>
            </w:r>
          </w:p>
          <w:p w:rsidR="00A23C3F" w:rsidRPr="00A23C3F" w:rsidRDefault="00A23C3F" w:rsidP="003337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ycloid- Gear System and pumps, turbines</w:t>
            </w:r>
          </w:p>
          <w:p w:rsidR="00A23C3F" w:rsidRPr="00A23C3F" w:rsidRDefault="00A23C3F" w:rsidP="003337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volute- Gear Tooth</w:t>
            </w:r>
          </w:p>
          <w:p w:rsidR="00A23C3F" w:rsidRPr="00A23C3F" w:rsidRDefault="00A23C3F" w:rsidP="003337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iral- Staircase</w:t>
            </w:r>
          </w:p>
        </w:tc>
      </w:tr>
      <w:tr w:rsidR="00333754" w:rsidRPr="00A23C3F" w:rsidTr="00A23C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jection of points and lines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jection of points in different quadrants, projection of line inclined to one plane,  Orthographic projection of lines inclined to both the reference planes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isualization for drawing 3D object in 2D surface</w:t>
            </w:r>
          </w:p>
        </w:tc>
      </w:tr>
      <w:tr w:rsidR="00333754" w:rsidRPr="00A23C3F" w:rsidTr="00A23C3F">
        <w:trPr>
          <w:trHeight w:val="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rojection of planes 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thographic projection of planes inclined to one plane and inclined to both the planes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s of plane/Lamina/Plate</w:t>
            </w:r>
          </w:p>
        </w:tc>
      </w:tr>
      <w:tr w:rsidR="00A23C3F" w:rsidRPr="00A23C3F" w:rsidTr="00A23C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roduction to CAD tools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troduction to Layout, co-ordinate system, lines, polygons, curves, dimensioning. </w:t>
            </w:r>
          </w:p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diting of existing drawings. 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sic drawing tools in CAD environment</w:t>
            </w:r>
          </w:p>
        </w:tc>
      </w:tr>
      <w:tr w:rsidR="00A23C3F" w:rsidRPr="00A23C3F" w:rsidTr="00A23C3F">
        <w:trPr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jection of solids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rthographic projection of solids inclined to one plane and inclined to both the planes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ulti-view projection of 3D </w:t>
            </w:r>
            <w:proofErr w:type="spellStart"/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g</w:t>
            </w:r>
            <w:proofErr w:type="spellEnd"/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mponents</w:t>
            </w:r>
          </w:p>
        </w:tc>
      </w:tr>
      <w:tr w:rsidR="00A23C3F" w:rsidRPr="00A23C3F" w:rsidTr="00A23C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</w:rPr>
              <w:t>Section of Solids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</w:rPr>
              <w:t>Section of Regular solids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</w:rPr>
              <w:t>Internal features of 3-D objects</w:t>
            </w:r>
          </w:p>
        </w:tc>
      </w:tr>
      <w:tr w:rsidR="00A23C3F" w:rsidRPr="00A23C3F" w:rsidTr="00A23C3F">
        <w:trPr>
          <w:trHeight w:val="6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velopment of surface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sm, Cylinder/Cone, Pyramids and truncated solids</w:t>
            </w:r>
          </w:p>
        </w:tc>
        <w:tc>
          <w:tcPr>
            <w:tcW w:w="0" w:type="auto"/>
            <w:hideMark/>
          </w:tcPr>
          <w:p w:rsidR="00A23C3F" w:rsidRPr="00A23C3F" w:rsidRDefault="00A23C3F" w:rsidP="00333754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nufacturing of 3D </w:t>
            </w:r>
            <w:proofErr w:type="spellStart"/>
            <w:r w:rsidR="003337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gg</w:t>
            </w:r>
            <w:proofErr w:type="spellEnd"/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ystem from 2D </w:t>
            </w: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sheets via rolling/folding</w:t>
            </w:r>
          </w:p>
        </w:tc>
      </w:tr>
      <w:tr w:rsidR="00A23C3F" w:rsidRPr="00A23C3F" w:rsidTr="00A23C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9</w:t>
            </w:r>
          </w:p>
        </w:tc>
        <w:tc>
          <w:tcPr>
            <w:tcW w:w="0" w:type="auto"/>
            <w:vMerge w:val="restart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ometric Projection - Examples</w:t>
            </w:r>
          </w:p>
        </w:tc>
        <w:tc>
          <w:tcPr>
            <w:tcW w:w="0" w:type="auto"/>
            <w:vMerge w:val="restart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ometric scale, Orthographic to Isometric Projection- Real Examples</w:t>
            </w:r>
          </w:p>
        </w:tc>
        <w:tc>
          <w:tcPr>
            <w:tcW w:w="0" w:type="auto"/>
            <w:vMerge w:val="restart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eating 3D view of objects from </w:t>
            </w:r>
            <w:proofErr w:type="spellStart"/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ltiview</w:t>
            </w:r>
            <w:proofErr w:type="spellEnd"/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D projection</w:t>
            </w:r>
          </w:p>
        </w:tc>
      </w:tr>
      <w:tr w:rsidR="00A23C3F" w:rsidRPr="00A23C3F" w:rsidTr="00A23C3F">
        <w:trPr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0" w:type="auto"/>
            <w:vMerge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23C3F" w:rsidRPr="00A23C3F" w:rsidTr="00A23C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ometric Projection – Examples</w:t>
            </w:r>
            <w:r w:rsidRPr="00A23C3F">
              <w:rPr>
                <w:rFonts w:ascii="Times New Roman" w:hAnsi="Times New Roman" w:cs="Times New Roman"/>
                <w:sz w:val="24"/>
                <w:szCs w:val="24"/>
              </w:rPr>
              <w:t>- Continued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ometric to Orthographic Projection- Real Examples</w:t>
            </w:r>
          </w:p>
        </w:tc>
        <w:tc>
          <w:tcPr>
            <w:tcW w:w="0" w:type="auto"/>
            <w:hideMark/>
          </w:tcPr>
          <w:p w:rsidR="00A23C3F" w:rsidRPr="00A23C3F" w:rsidRDefault="00A23C3F" w:rsidP="00A23C3F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3C3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ing 2D layouts for 3D objects</w:t>
            </w:r>
          </w:p>
        </w:tc>
      </w:tr>
    </w:tbl>
    <w:p w:rsidR="00696C0D" w:rsidRPr="00A23C3F" w:rsidRDefault="00696C0D">
      <w:pPr>
        <w:rPr>
          <w:rFonts w:ascii="Times New Roman" w:hAnsi="Times New Roman" w:cs="Times New Roman"/>
          <w:sz w:val="24"/>
          <w:szCs w:val="24"/>
        </w:rPr>
      </w:pPr>
    </w:p>
    <w:p w:rsidR="005170B3" w:rsidRPr="00A23C3F" w:rsidRDefault="00333754" w:rsidP="00A23C3F">
      <w:pPr>
        <w:rPr>
          <w:rFonts w:ascii="Times New Roman" w:hAnsi="Times New Roman" w:cs="Times New Roman"/>
          <w:b/>
          <w:sz w:val="24"/>
          <w:szCs w:val="24"/>
        </w:rPr>
      </w:pPr>
      <w:r w:rsidRPr="00A23C3F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TEXT BOOKS:</w:t>
      </w:r>
    </w:p>
    <w:p w:rsidR="005170B3" w:rsidRPr="00A23C3F" w:rsidRDefault="00333754" w:rsidP="00A23C3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23C3F">
        <w:rPr>
          <w:rFonts w:ascii="Times New Roman" w:hAnsi="Times New Roman" w:cs="Times New Roman"/>
          <w:sz w:val="24"/>
          <w:szCs w:val="24"/>
          <w:lang w:val="en-US"/>
        </w:rPr>
        <w:t xml:space="preserve">Bhatt, N. D. and Panchal V. M., “Engineering Drawing”, </w:t>
      </w:r>
      <w:proofErr w:type="spellStart"/>
      <w:r w:rsidRPr="00A23C3F">
        <w:rPr>
          <w:rFonts w:ascii="Times New Roman" w:hAnsi="Times New Roman" w:cs="Times New Roman"/>
          <w:sz w:val="24"/>
          <w:szCs w:val="24"/>
          <w:lang w:val="en-US"/>
        </w:rPr>
        <w:t>Charator</w:t>
      </w:r>
      <w:proofErr w:type="spellEnd"/>
      <w:r w:rsidRPr="00A23C3F">
        <w:rPr>
          <w:rFonts w:ascii="Times New Roman" w:hAnsi="Times New Roman" w:cs="Times New Roman"/>
          <w:sz w:val="24"/>
          <w:szCs w:val="24"/>
          <w:lang w:val="en-US"/>
        </w:rPr>
        <w:t xml:space="preserve"> Publishing House</w:t>
      </w:r>
    </w:p>
    <w:p w:rsidR="005170B3" w:rsidRPr="00A23C3F" w:rsidRDefault="00333754" w:rsidP="00A23C3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23C3F">
        <w:rPr>
          <w:rFonts w:ascii="Times New Roman" w:hAnsi="Times New Roman" w:cs="Times New Roman"/>
          <w:sz w:val="24"/>
          <w:szCs w:val="24"/>
          <w:lang w:val="en-US"/>
        </w:rPr>
        <w:t>Ryan D. L. “Computer-aided graphics and design”, CRC press</w:t>
      </w:r>
    </w:p>
    <w:p w:rsidR="005170B3" w:rsidRPr="00A23C3F" w:rsidRDefault="00333754" w:rsidP="00A23C3F">
      <w:pPr>
        <w:rPr>
          <w:rFonts w:ascii="Times New Roman" w:hAnsi="Times New Roman" w:cs="Times New Roman"/>
          <w:b/>
          <w:sz w:val="24"/>
          <w:szCs w:val="24"/>
        </w:rPr>
      </w:pPr>
      <w:r w:rsidRPr="00A23C3F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REFERENCE BOOKS:</w:t>
      </w:r>
    </w:p>
    <w:p w:rsidR="005170B3" w:rsidRPr="00A23C3F" w:rsidRDefault="00333754" w:rsidP="00A23C3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23C3F">
        <w:rPr>
          <w:rFonts w:ascii="Times New Roman" w:hAnsi="Times New Roman" w:cs="Times New Roman"/>
          <w:sz w:val="24"/>
          <w:szCs w:val="24"/>
          <w:lang w:val="en-US"/>
        </w:rPr>
        <w:t xml:space="preserve">Chandra, A. M. and Chandra, </w:t>
      </w:r>
      <w:proofErr w:type="spellStart"/>
      <w:r w:rsidRPr="00A23C3F">
        <w:rPr>
          <w:rFonts w:ascii="Times New Roman" w:hAnsi="Times New Roman" w:cs="Times New Roman"/>
          <w:sz w:val="24"/>
          <w:szCs w:val="24"/>
          <w:lang w:val="en-US"/>
        </w:rPr>
        <w:t>Satish</w:t>
      </w:r>
      <w:proofErr w:type="spellEnd"/>
      <w:r w:rsidRPr="00A23C3F">
        <w:rPr>
          <w:rFonts w:ascii="Times New Roman" w:hAnsi="Times New Roman" w:cs="Times New Roman"/>
          <w:sz w:val="24"/>
          <w:szCs w:val="24"/>
          <w:lang w:val="en-US"/>
        </w:rPr>
        <w:t xml:space="preserve">, “Engineering Graphics”, </w:t>
      </w:r>
      <w:proofErr w:type="spellStart"/>
      <w:r w:rsidRPr="00A23C3F">
        <w:rPr>
          <w:rFonts w:ascii="Times New Roman" w:hAnsi="Times New Roman" w:cs="Times New Roman"/>
          <w:sz w:val="24"/>
          <w:szCs w:val="24"/>
          <w:lang w:val="en-US"/>
        </w:rPr>
        <w:t>Narosa</w:t>
      </w:r>
      <w:proofErr w:type="spellEnd"/>
      <w:r w:rsidRPr="00A23C3F">
        <w:rPr>
          <w:rFonts w:ascii="Times New Roman" w:hAnsi="Times New Roman" w:cs="Times New Roman"/>
          <w:sz w:val="24"/>
          <w:szCs w:val="24"/>
          <w:lang w:val="en-US"/>
        </w:rPr>
        <w:t xml:space="preserve"> Publishing House, New Delhi 2011 </w:t>
      </w:r>
    </w:p>
    <w:p w:rsidR="005170B3" w:rsidRPr="00A23C3F" w:rsidRDefault="00333754" w:rsidP="00A23C3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A23C3F">
        <w:rPr>
          <w:rFonts w:ascii="Times New Roman" w:hAnsi="Times New Roman" w:cs="Times New Roman"/>
          <w:sz w:val="24"/>
          <w:szCs w:val="24"/>
          <w:lang w:val="en-US"/>
        </w:rPr>
        <w:t>Giesecke</w:t>
      </w:r>
      <w:proofErr w:type="spellEnd"/>
      <w:r w:rsidRPr="00A23C3F">
        <w:rPr>
          <w:rFonts w:ascii="Times New Roman" w:hAnsi="Times New Roman" w:cs="Times New Roman"/>
          <w:sz w:val="24"/>
          <w:szCs w:val="24"/>
          <w:lang w:val="en-US"/>
        </w:rPr>
        <w:t xml:space="preserve">, Mitchell, “Technical Drawing”, Spencer, Hill, </w:t>
      </w:r>
      <w:proofErr w:type="spellStart"/>
      <w:r w:rsidRPr="00A23C3F">
        <w:rPr>
          <w:rFonts w:ascii="Times New Roman" w:hAnsi="Times New Roman" w:cs="Times New Roman"/>
          <w:sz w:val="24"/>
          <w:szCs w:val="24"/>
          <w:lang w:val="en-US"/>
        </w:rPr>
        <w:t>Dygdon</w:t>
      </w:r>
      <w:proofErr w:type="spellEnd"/>
      <w:r w:rsidRPr="00A23C3F">
        <w:rPr>
          <w:rFonts w:ascii="Times New Roman" w:hAnsi="Times New Roman" w:cs="Times New Roman"/>
          <w:sz w:val="24"/>
          <w:szCs w:val="24"/>
          <w:lang w:val="en-US"/>
        </w:rPr>
        <w:t xml:space="preserve"> and Novak, Macmillan Publishing Company. 2003 </w:t>
      </w:r>
    </w:p>
    <w:p w:rsidR="005170B3" w:rsidRPr="00A23C3F" w:rsidRDefault="00333754" w:rsidP="00A23C3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A23C3F">
        <w:rPr>
          <w:rFonts w:ascii="Times New Roman" w:hAnsi="Times New Roman" w:cs="Times New Roman"/>
          <w:sz w:val="24"/>
          <w:szCs w:val="24"/>
          <w:lang w:val="en-US"/>
        </w:rPr>
        <w:t>Venugopal</w:t>
      </w:r>
      <w:proofErr w:type="spellEnd"/>
      <w:r w:rsidRPr="00A23C3F">
        <w:rPr>
          <w:rFonts w:ascii="Times New Roman" w:hAnsi="Times New Roman" w:cs="Times New Roman"/>
          <w:sz w:val="24"/>
          <w:szCs w:val="24"/>
          <w:lang w:val="en-US"/>
        </w:rPr>
        <w:t xml:space="preserve"> K., “Engineering Drawing And Graphics + </w:t>
      </w:r>
      <w:proofErr w:type="spellStart"/>
      <w:r w:rsidRPr="00A23C3F">
        <w:rPr>
          <w:rFonts w:ascii="Times New Roman" w:hAnsi="Times New Roman" w:cs="Times New Roman"/>
          <w:sz w:val="24"/>
          <w:szCs w:val="24"/>
          <w:lang w:val="en-US"/>
        </w:rPr>
        <w:t>Autocad</w:t>
      </w:r>
      <w:proofErr w:type="spellEnd"/>
      <w:r w:rsidRPr="00A23C3F">
        <w:rPr>
          <w:rFonts w:ascii="Times New Roman" w:hAnsi="Times New Roman" w:cs="Times New Roman"/>
          <w:sz w:val="24"/>
          <w:szCs w:val="24"/>
          <w:lang w:val="en-US"/>
        </w:rPr>
        <w:t>”, New Age International Publishers</w:t>
      </w:r>
    </w:p>
    <w:p w:rsidR="00A23C3F" w:rsidRPr="00A23C3F" w:rsidRDefault="00A23C3F">
      <w:pPr>
        <w:rPr>
          <w:rFonts w:ascii="Times New Roman" w:hAnsi="Times New Roman" w:cs="Times New Roman"/>
          <w:sz w:val="24"/>
          <w:szCs w:val="24"/>
        </w:rPr>
      </w:pPr>
    </w:p>
    <w:sectPr w:rsidR="00A23C3F" w:rsidRPr="00A23C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324D9E"/>
    <w:multiLevelType w:val="hybridMultilevel"/>
    <w:tmpl w:val="D324B746"/>
    <w:lvl w:ilvl="0" w:tplc="3A040F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C8B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0E00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FE49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DC62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A6A0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A6BD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B0D1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3E2A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93A7252"/>
    <w:multiLevelType w:val="hybridMultilevel"/>
    <w:tmpl w:val="15EA32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204262"/>
    <w:multiLevelType w:val="hybridMultilevel"/>
    <w:tmpl w:val="E3C4978E"/>
    <w:lvl w:ilvl="0" w:tplc="C66EE3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C8B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0E00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FE49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DC62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A6A0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A6BD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B0D1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3E2A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44ED771B"/>
    <w:multiLevelType w:val="hybridMultilevel"/>
    <w:tmpl w:val="162AAD1A"/>
    <w:lvl w:ilvl="0" w:tplc="3A040F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F446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3AC8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4259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5CF2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66C0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8E9F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0A64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286F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545A39D5"/>
    <w:multiLevelType w:val="hybridMultilevel"/>
    <w:tmpl w:val="C9E4C6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MjUwMzEyNDY3N7JQ0lEKTi0uzszPAykwrAUAOZzrxSwAAAA="/>
  </w:docVars>
  <w:rsids>
    <w:rsidRoot w:val="00A23C3F"/>
    <w:rsid w:val="00236303"/>
    <w:rsid w:val="00333754"/>
    <w:rsid w:val="005170B3"/>
    <w:rsid w:val="00696C0D"/>
    <w:rsid w:val="00A23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">
    <w:name w:val="Plain Table 2"/>
    <w:basedOn w:val="TableNormal"/>
    <w:uiPriority w:val="42"/>
    <w:rsid w:val="00A23C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A23C3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2">
    <w:name w:val="Plain Table 2"/>
    <w:basedOn w:val="TableNormal"/>
    <w:uiPriority w:val="42"/>
    <w:rsid w:val="00A23C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A23C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69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920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48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4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3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06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81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2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98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79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05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320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Inc.</dc:creator>
  <cp:lastModifiedBy>Rishik</cp:lastModifiedBy>
  <cp:revision>2</cp:revision>
  <dcterms:created xsi:type="dcterms:W3CDTF">2019-08-10T15:38:00Z</dcterms:created>
  <dcterms:modified xsi:type="dcterms:W3CDTF">2019-08-10T15:38:00Z</dcterms:modified>
</cp:coreProperties>
</file>